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2E053"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E0F3654" w14:textId="77777777" w:rsidTr="00561655">
        <w:trPr>
          <w:jc w:val="right"/>
        </w:trPr>
        <w:tc>
          <w:tcPr>
            <w:tcW w:w="5152" w:type="dxa"/>
          </w:tcPr>
          <w:p w14:paraId="3DE4B442"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48A98B97" wp14:editId="3D9D0BFC">
                  <wp:extent cx="1552575" cy="733425"/>
                  <wp:effectExtent l="0" t="0" r="0" b="9525"/>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3380" cy="733805"/>
                          </a:xfrm>
                          <a:prstGeom prst="rect">
                            <a:avLst/>
                          </a:prstGeom>
                          <a:noFill/>
                          <a:ln>
                            <a:noFill/>
                          </a:ln>
                        </pic:spPr>
                      </pic:pic>
                    </a:graphicData>
                  </a:graphic>
                </wp:inline>
              </w:drawing>
            </w:r>
          </w:p>
        </w:tc>
        <w:tc>
          <w:tcPr>
            <w:tcW w:w="5152" w:type="dxa"/>
            <w:vAlign w:val="center"/>
          </w:tcPr>
          <w:p w14:paraId="09E4153B"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2A42A38F" wp14:editId="22365968">
                  <wp:extent cx="1798100" cy="58102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4498" cy="586324"/>
                          </a:xfrm>
                          <a:prstGeom prst="rect">
                            <a:avLst/>
                          </a:prstGeom>
                          <a:noFill/>
                          <a:ln>
                            <a:noFill/>
                          </a:ln>
                        </pic:spPr>
                      </pic:pic>
                    </a:graphicData>
                  </a:graphic>
                </wp:inline>
              </w:drawing>
            </w:r>
          </w:p>
        </w:tc>
      </w:tr>
    </w:tbl>
    <w:p w14:paraId="58D64837" w14:textId="197BCE10" w:rsidR="00DA113C" w:rsidRDefault="00253A9D" w:rsidP="00B678AB">
      <w:pPr>
        <w:spacing w:before="66" w:after="12"/>
        <w:ind w:left="1561" w:right="1656"/>
        <w:jc w:val="center"/>
        <w:rPr>
          <w:b/>
          <w:color w:val="FF0000"/>
          <w:sz w:val="24"/>
          <w:szCs w:val="24"/>
        </w:rPr>
      </w:pPr>
      <w:r>
        <w:rPr>
          <w:b/>
          <w:color w:val="FF0000"/>
          <w:sz w:val="24"/>
          <w:szCs w:val="24"/>
        </w:rPr>
        <w:t>SEMINARI</w:t>
      </w:r>
      <w:r w:rsidR="00E426BA" w:rsidRPr="0088240F">
        <w:rPr>
          <w:b/>
          <w:color w:val="FF0000"/>
          <w:sz w:val="24"/>
          <w:szCs w:val="24"/>
        </w:rPr>
        <w:t xml:space="preserve">O </w:t>
      </w:r>
      <w:r w:rsidR="00B678AB">
        <w:rPr>
          <w:b/>
          <w:color w:val="FF0000"/>
          <w:sz w:val="24"/>
          <w:szCs w:val="24"/>
        </w:rPr>
        <w:t xml:space="preserve">TECNICO: </w:t>
      </w:r>
      <w:r w:rsidR="00E426BA" w:rsidRPr="0088240F">
        <w:rPr>
          <w:b/>
          <w:color w:val="FF0000"/>
          <w:sz w:val="24"/>
          <w:szCs w:val="24"/>
        </w:rPr>
        <w:t>“</w:t>
      </w:r>
      <w:r w:rsidR="00B678AB">
        <w:rPr>
          <w:b/>
          <w:color w:val="FF0000"/>
        </w:rPr>
        <w:t>IL REGOLAMENTO GENERALE SULLA PROTEZIONE DEI DATI E LA FIGURA DEL DPO</w:t>
      </w:r>
      <w:r w:rsidR="00E426BA" w:rsidRPr="0088240F">
        <w:rPr>
          <w:b/>
          <w:color w:val="FF0000"/>
          <w:sz w:val="24"/>
          <w:szCs w:val="24"/>
        </w:rPr>
        <w:t>”</w:t>
      </w:r>
      <w:r w:rsidR="00887EBA" w:rsidRPr="0088240F">
        <w:rPr>
          <w:b/>
          <w:color w:val="FF0000"/>
          <w:sz w:val="24"/>
          <w:szCs w:val="24"/>
        </w:rPr>
        <w:t xml:space="preserve">, </w:t>
      </w:r>
    </w:p>
    <w:p w14:paraId="0019C94B" w14:textId="1D0031C1" w:rsidR="00E426BA" w:rsidRPr="0088240F" w:rsidRDefault="00B678AB" w:rsidP="0088240F">
      <w:pPr>
        <w:spacing w:before="66" w:after="12"/>
        <w:ind w:left="1561" w:right="1656"/>
        <w:jc w:val="center"/>
        <w:rPr>
          <w:b/>
          <w:color w:val="FF0000"/>
          <w:sz w:val="24"/>
          <w:szCs w:val="24"/>
        </w:rPr>
      </w:pPr>
      <w:r>
        <w:rPr>
          <w:b/>
          <w:color w:val="FF0000"/>
          <w:sz w:val="24"/>
          <w:szCs w:val="24"/>
        </w:rPr>
        <w:t>12</w:t>
      </w:r>
      <w:r w:rsidR="00290336">
        <w:rPr>
          <w:b/>
          <w:color w:val="FF0000"/>
          <w:sz w:val="24"/>
          <w:szCs w:val="24"/>
        </w:rPr>
        <w:t xml:space="preserve"> </w:t>
      </w:r>
      <w:r w:rsidR="00DA113C">
        <w:rPr>
          <w:b/>
          <w:color w:val="FF0000"/>
          <w:sz w:val="24"/>
          <w:szCs w:val="24"/>
        </w:rPr>
        <w:t>dic</w:t>
      </w:r>
      <w:r w:rsidR="00290336">
        <w:rPr>
          <w:b/>
          <w:color w:val="FF0000"/>
          <w:sz w:val="24"/>
          <w:szCs w:val="24"/>
        </w:rPr>
        <w:t>embre</w:t>
      </w:r>
      <w:r w:rsidR="00A31613" w:rsidRPr="0088240F">
        <w:rPr>
          <w:b/>
          <w:color w:val="FF0000"/>
          <w:sz w:val="24"/>
          <w:szCs w:val="24"/>
        </w:rPr>
        <w:t xml:space="preserve"> </w:t>
      </w:r>
      <w:r w:rsidR="00E426BA" w:rsidRPr="0088240F">
        <w:rPr>
          <w:b/>
          <w:color w:val="FF0000"/>
          <w:sz w:val="24"/>
          <w:szCs w:val="24"/>
        </w:rPr>
        <w:t>2023</w:t>
      </w:r>
      <w:r w:rsidR="0088240F">
        <w:rPr>
          <w:b/>
          <w:color w:val="FF0000"/>
          <w:sz w:val="24"/>
          <w:szCs w:val="24"/>
        </w:rPr>
        <w:t>, ore 1</w:t>
      </w:r>
      <w:r w:rsidR="00DA113C">
        <w:rPr>
          <w:b/>
          <w:color w:val="FF0000"/>
          <w:sz w:val="24"/>
          <w:szCs w:val="24"/>
        </w:rPr>
        <w:t>5</w:t>
      </w:r>
      <w:r w:rsidR="0088240F">
        <w:rPr>
          <w:b/>
          <w:color w:val="FF0000"/>
          <w:sz w:val="24"/>
          <w:szCs w:val="24"/>
        </w:rPr>
        <w:t>:</w:t>
      </w:r>
      <w:r w:rsidR="00253A9D">
        <w:rPr>
          <w:b/>
          <w:color w:val="FF0000"/>
          <w:sz w:val="24"/>
          <w:szCs w:val="24"/>
        </w:rPr>
        <w:t>0</w:t>
      </w:r>
      <w:r w:rsidR="0088240F">
        <w:rPr>
          <w:b/>
          <w:color w:val="FF0000"/>
          <w:sz w:val="24"/>
          <w:szCs w:val="24"/>
        </w:rPr>
        <w:t>0</w:t>
      </w:r>
      <w:r w:rsidR="00253A9D">
        <w:rPr>
          <w:b/>
          <w:color w:val="FF0000"/>
          <w:sz w:val="24"/>
          <w:szCs w:val="24"/>
        </w:rPr>
        <w:t>/1</w:t>
      </w:r>
      <w:r>
        <w:rPr>
          <w:b/>
          <w:color w:val="FF0000"/>
          <w:sz w:val="24"/>
          <w:szCs w:val="24"/>
        </w:rPr>
        <w:t>9</w:t>
      </w:r>
      <w:r w:rsidR="00253A9D">
        <w:rPr>
          <w:b/>
          <w:color w:val="FF0000"/>
          <w:sz w:val="24"/>
          <w:szCs w:val="24"/>
        </w:rPr>
        <w:t>.00</w:t>
      </w:r>
      <w:r w:rsidR="00BD411F" w:rsidRPr="0088240F">
        <w:rPr>
          <w:b/>
          <w:color w:val="FF0000"/>
          <w:sz w:val="24"/>
          <w:szCs w:val="24"/>
        </w:rPr>
        <w:t xml:space="preserve"> (online)</w:t>
      </w:r>
    </w:p>
    <w:p w14:paraId="78A3E956" w14:textId="66CC93E0" w:rsidR="00326C3A" w:rsidRDefault="00AE2DED">
      <w:pPr>
        <w:spacing w:before="66" w:after="12"/>
        <w:ind w:left="1561" w:right="1656"/>
        <w:jc w:val="center"/>
        <w:rPr>
          <w:b/>
          <w:sz w:val="20"/>
        </w:rPr>
      </w:pPr>
      <w:r>
        <w:rPr>
          <w:b/>
          <w:sz w:val="18"/>
        </w:rPr>
        <w:t xml:space="preserve">INVIARE A: </w:t>
      </w:r>
      <w:hyperlink r:id="rId9"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856D737" w14:textId="77777777" w:rsidTr="00CE78D6">
        <w:trPr>
          <w:trHeight w:val="211"/>
        </w:trPr>
        <w:tc>
          <w:tcPr>
            <w:tcW w:w="1881" w:type="dxa"/>
          </w:tcPr>
          <w:p w14:paraId="433B8A9E"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5E41AB55" w14:textId="77777777" w:rsidR="00326C3A" w:rsidRPr="009135F3" w:rsidRDefault="00AE2DED" w:rsidP="009135F3">
            <w:pPr>
              <w:pStyle w:val="TableParagraph"/>
              <w:spacing w:before="1"/>
              <w:rPr>
                <w:sz w:val="18"/>
              </w:rPr>
            </w:pPr>
            <w:r>
              <w:rPr>
                <w:sz w:val="18"/>
              </w:rPr>
              <w:t xml:space="preserve">Dott.ssa Daniela Scimia (0862 </w:t>
            </w:r>
            <w:r w:rsidR="009135F3">
              <w:rPr>
                <w:sz w:val="18"/>
              </w:rPr>
              <w:t>441690</w:t>
            </w:r>
            <w:r w:rsidR="000103B2">
              <w:rPr>
                <w:sz w:val="18"/>
              </w:rPr>
              <w:t xml:space="preserve"> interno 1</w:t>
            </w:r>
            <w:r w:rsidR="009135F3">
              <w:rPr>
                <w:sz w:val="18"/>
              </w:rPr>
              <w:t>)</w:t>
            </w:r>
          </w:p>
        </w:tc>
      </w:tr>
      <w:tr w:rsidR="00326C3A" w14:paraId="36BE92D5" w14:textId="77777777" w:rsidTr="00CE78D6">
        <w:trPr>
          <w:trHeight w:val="206"/>
        </w:trPr>
        <w:tc>
          <w:tcPr>
            <w:tcW w:w="1881" w:type="dxa"/>
          </w:tcPr>
          <w:p w14:paraId="568B0BB5"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2F4CF778" w14:textId="77777777" w:rsidR="00326C3A" w:rsidRDefault="00AE2DED">
            <w:pPr>
              <w:pStyle w:val="TableParagraph"/>
              <w:spacing w:line="186" w:lineRule="exact"/>
              <w:rPr>
                <w:sz w:val="18"/>
              </w:rPr>
            </w:pPr>
            <w:r>
              <w:rPr>
                <w:sz w:val="18"/>
              </w:rPr>
              <w:t>VIA DEGLI OPIFICI n.1 – 67100 BAZZANO – L’AQUILA</w:t>
            </w:r>
          </w:p>
        </w:tc>
      </w:tr>
      <w:tr w:rsidR="00326C3A" w14:paraId="3A0F37F9" w14:textId="77777777" w:rsidTr="00EF3220">
        <w:trPr>
          <w:trHeight w:val="174"/>
        </w:trPr>
        <w:tc>
          <w:tcPr>
            <w:tcW w:w="1881" w:type="dxa"/>
          </w:tcPr>
          <w:p w14:paraId="7F7FCE20" w14:textId="77777777" w:rsidR="00326C3A" w:rsidRDefault="00AE2DED">
            <w:pPr>
              <w:pStyle w:val="TableParagraph"/>
              <w:spacing w:line="206" w:lineRule="exact"/>
              <w:ind w:left="179" w:right="171"/>
              <w:jc w:val="center"/>
              <w:rPr>
                <w:b/>
                <w:sz w:val="18"/>
              </w:rPr>
            </w:pPr>
            <w:bookmarkStart w:id="2" w:name="PAGAMENTO"/>
            <w:bookmarkStart w:id="3" w:name="ISCRIZIONE"/>
            <w:bookmarkEnd w:id="2"/>
            <w:bookmarkEnd w:id="3"/>
            <w:r>
              <w:rPr>
                <w:b/>
                <w:sz w:val="18"/>
              </w:rPr>
              <w:t>ISCRIZIONE</w:t>
            </w:r>
          </w:p>
        </w:tc>
        <w:tc>
          <w:tcPr>
            <w:tcW w:w="8069" w:type="dxa"/>
          </w:tcPr>
          <w:p w14:paraId="65138CD8" w14:textId="3A8A590E" w:rsidR="00326C3A" w:rsidRDefault="00E61048" w:rsidP="002925DF">
            <w:pPr>
              <w:pStyle w:val="TableParagraph"/>
              <w:spacing w:before="1" w:line="187" w:lineRule="exact"/>
              <w:ind w:left="0"/>
              <w:rPr>
                <w:sz w:val="18"/>
              </w:rPr>
            </w:pPr>
            <w:r>
              <w:rPr>
                <w:sz w:val="18"/>
              </w:rPr>
              <w:t xml:space="preserve">SEMINARIO TECNICO </w:t>
            </w:r>
            <w:r w:rsidR="00D21186">
              <w:rPr>
                <w:sz w:val="18"/>
              </w:rPr>
              <w:t xml:space="preserve">- </w:t>
            </w:r>
          </w:p>
        </w:tc>
      </w:tr>
    </w:tbl>
    <w:p w14:paraId="74E32ECF"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DA113C" w14:paraId="09B8074E" w14:textId="77777777">
        <w:trPr>
          <w:trHeight w:val="276"/>
        </w:trPr>
        <w:tc>
          <w:tcPr>
            <w:tcW w:w="3076" w:type="dxa"/>
          </w:tcPr>
          <w:p w14:paraId="1518D9AF" w14:textId="77777777" w:rsidR="00DA113C" w:rsidRDefault="00DA113C">
            <w:pPr>
              <w:pStyle w:val="TableParagraph"/>
              <w:rPr>
                <w:rFonts w:ascii="Tahoma"/>
                <w:b/>
                <w:sz w:val="20"/>
              </w:rPr>
            </w:pPr>
            <w:r>
              <w:rPr>
                <w:rFonts w:ascii="Tahoma"/>
                <w:b/>
                <w:sz w:val="20"/>
              </w:rPr>
              <w:t>RAGIONE SOCIALE/</w:t>
            </w:r>
          </w:p>
          <w:p w14:paraId="319CE27D" w14:textId="39F2078F" w:rsidR="00DA113C" w:rsidRDefault="00DA113C">
            <w:pPr>
              <w:pStyle w:val="TableParagraph"/>
              <w:rPr>
                <w:rFonts w:ascii="Tahoma"/>
                <w:b/>
                <w:sz w:val="20"/>
              </w:rPr>
            </w:pPr>
            <w:r>
              <w:rPr>
                <w:rFonts w:ascii="Tahoma"/>
                <w:b/>
                <w:sz w:val="20"/>
              </w:rPr>
              <w:t>PROFESSIONISTA/ALTRO</w:t>
            </w:r>
          </w:p>
        </w:tc>
        <w:tc>
          <w:tcPr>
            <w:tcW w:w="6904" w:type="dxa"/>
          </w:tcPr>
          <w:p w14:paraId="6AA9A8A7" w14:textId="77777777" w:rsidR="00DA113C" w:rsidRDefault="00DA113C">
            <w:pPr>
              <w:pStyle w:val="TableParagraph"/>
              <w:ind w:left="0"/>
              <w:rPr>
                <w:rFonts w:ascii="Times New Roman"/>
                <w:sz w:val="18"/>
              </w:rPr>
            </w:pPr>
          </w:p>
        </w:tc>
      </w:tr>
      <w:tr w:rsidR="00326C3A" w14:paraId="0442FFB6" w14:textId="77777777">
        <w:trPr>
          <w:trHeight w:val="276"/>
        </w:trPr>
        <w:tc>
          <w:tcPr>
            <w:tcW w:w="3076" w:type="dxa"/>
          </w:tcPr>
          <w:p w14:paraId="4A87B5DB"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535879BC" w14:textId="77777777" w:rsidR="00326C3A" w:rsidRDefault="00326C3A">
            <w:pPr>
              <w:pStyle w:val="TableParagraph"/>
              <w:ind w:left="0"/>
              <w:rPr>
                <w:rFonts w:ascii="Times New Roman"/>
                <w:sz w:val="18"/>
              </w:rPr>
            </w:pPr>
          </w:p>
        </w:tc>
      </w:tr>
      <w:tr w:rsidR="00326C3A" w14:paraId="2AB797A7" w14:textId="77777777">
        <w:trPr>
          <w:trHeight w:val="275"/>
        </w:trPr>
        <w:tc>
          <w:tcPr>
            <w:tcW w:w="3076" w:type="dxa"/>
          </w:tcPr>
          <w:p w14:paraId="19589780"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76B8CDAF" w14:textId="77777777" w:rsidR="00326C3A" w:rsidRDefault="00326C3A">
            <w:pPr>
              <w:pStyle w:val="TableParagraph"/>
              <w:ind w:left="0"/>
              <w:rPr>
                <w:rFonts w:ascii="Times New Roman"/>
                <w:sz w:val="18"/>
              </w:rPr>
            </w:pPr>
          </w:p>
        </w:tc>
      </w:tr>
      <w:tr w:rsidR="00326C3A" w14:paraId="21D131FA" w14:textId="77777777">
        <w:trPr>
          <w:trHeight w:val="276"/>
        </w:trPr>
        <w:tc>
          <w:tcPr>
            <w:tcW w:w="3076" w:type="dxa"/>
          </w:tcPr>
          <w:p w14:paraId="6041BCD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4F6F992" w14:textId="77777777" w:rsidR="00326C3A" w:rsidRDefault="00326C3A">
            <w:pPr>
              <w:pStyle w:val="TableParagraph"/>
              <w:ind w:left="0"/>
              <w:rPr>
                <w:rFonts w:ascii="Times New Roman"/>
                <w:sz w:val="18"/>
              </w:rPr>
            </w:pPr>
          </w:p>
        </w:tc>
      </w:tr>
      <w:tr w:rsidR="00326C3A" w14:paraId="4B76B8BF" w14:textId="77777777">
        <w:trPr>
          <w:trHeight w:val="275"/>
        </w:trPr>
        <w:tc>
          <w:tcPr>
            <w:tcW w:w="3076" w:type="dxa"/>
          </w:tcPr>
          <w:p w14:paraId="717718C9"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0FED67A" w14:textId="77777777" w:rsidR="00326C3A" w:rsidRDefault="00326C3A">
            <w:pPr>
              <w:pStyle w:val="TableParagraph"/>
              <w:ind w:left="0"/>
              <w:rPr>
                <w:rFonts w:ascii="Times New Roman"/>
                <w:sz w:val="18"/>
              </w:rPr>
            </w:pPr>
          </w:p>
        </w:tc>
      </w:tr>
      <w:tr w:rsidR="00326C3A" w14:paraId="1755A5F6" w14:textId="77777777">
        <w:trPr>
          <w:trHeight w:val="275"/>
        </w:trPr>
        <w:tc>
          <w:tcPr>
            <w:tcW w:w="3076" w:type="dxa"/>
          </w:tcPr>
          <w:p w14:paraId="249A5A98"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50924B0A" w14:textId="77777777" w:rsidR="00326C3A" w:rsidRDefault="00326C3A">
            <w:pPr>
              <w:pStyle w:val="TableParagraph"/>
              <w:ind w:left="0"/>
              <w:rPr>
                <w:rFonts w:ascii="Times New Roman"/>
                <w:sz w:val="18"/>
              </w:rPr>
            </w:pPr>
          </w:p>
        </w:tc>
      </w:tr>
      <w:tr w:rsidR="00326C3A" w14:paraId="535B2276" w14:textId="77777777">
        <w:trPr>
          <w:trHeight w:val="484"/>
        </w:trPr>
        <w:tc>
          <w:tcPr>
            <w:tcW w:w="9980" w:type="dxa"/>
            <w:gridSpan w:val="2"/>
          </w:tcPr>
          <w:p w14:paraId="4BCC945A" w14:textId="77777777" w:rsidR="00326C3A" w:rsidRDefault="00AE2DED">
            <w:pPr>
              <w:pStyle w:val="TableParagraph"/>
              <w:tabs>
                <w:tab w:val="left" w:pos="3784"/>
                <w:tab w:val="left" w:pos="9352"/>
              </w:tabs>
              <w:rPr>
                <w:rFonts w:ascii="Times New Roman"/>
                <w:sz w:val="20"/>
              </w:rPr>
            </w:pPr>
            <w:bookmarkStart w:id="8" w:name="TELEFONO_:_____________________MOBILE___"/>
            <w:bookmarkStart w:id="9" w:name="DATI_PER_LA_FATTURAZIONE_ELETTRONICA"/>
            <w:bookmarkEnd w:id="8"/>
            <w:bookmarkEnd w:id="9"/>
            <w:r>
              <w:rPr>
                <w:rFonts w:ascii="Tahoma"/>
                <w:b/>
                <w:sz w:val="20"/>
              </w:rPr>
              <w:t>TELEFONO:</w:t>
            </w:r>
            <w:bookmarkStart w:id="10" w:name="FAX_E.MAIL"/>
            <w:bookmarkEnd w:id="10"/>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02640D34" w14:textId="43C26DF4" w:rsidR="00326C3A" w:rsidRDefault="00AE2DED">
            <w:pPr>
              <w:pStyle w:val="TableParagraph"/>
              <w:tabs>
                <w:tab w:val="left" w:pos="3273"/>
              </w:tabs>
              <w:spacing w:line="222" w:lineRule="exact"/>
              <w:rPr>
                <w:rFonts w:ascii="Tahoma"/>
                <w:b/>
                <w:sz w:val="20"/>
              </w:rPr>
            </w:pPr>
            <w:r>
              <w:rPr>
                <w:rFonts w:ascii="Tahoma"/>
                <w:b/>
                <w:sz w:val="20"/>
              </w:rPr>
              <w:t>E</w:t>
            </w:r>
            <w:r w:rsidR="00EF3220">
              <w:rPr>
                <w:rFonts w:ascii="Tahoma"/>
                <w:b/>
                <w:sz w:val="20"/>
              </w:rPr>
              <w:t xml:space="preserve"> -</w:t>
            </w:r>
            <w:r>
              <w:rPr>
                <w:rFonts w:ascii="Tahoma"/>
                <w:b/>
                <w:sz w:val="20"/>
              </w:rPr>
              <w:t>MAIL</w:t>
            </w:r>
          </w:p>
        </w:tc>
      </w:tr>
      <w:tr w:rsidR="00253A9D" w14:paraId="594DB7AF" w14:textId="77777777">
        <w:trPr>
          <w:trHeight w:val="484"/>
        </w:trPr>
        <w:tc>
          <w:tcPr>
            <w:tcW w:w="9980" w:type="dxa"/>
            <w:gridSpan w:val="2"/>
          </w:tcPr>
          <w:p w14:paraId="67CA5C8F" w14:textId="291CE2B1" w:rsidR="00253A9D" w:rsidRDefault="00253A9D">
            <w:pPr>
              <w:pStyle w:val="TableParagraph"/>
              <w:tabs>
                <w:tab w:val="left" w:pos="3784"/>
                <w:tab w:val="left" w:pos="9352"/>
              </w:tabs>
              <w:rPr>
                <w:rFonts w:ascii="Tahoma"/>
                <w:b/>
                <w:sz w:val="20"/>
              </w:rPr>
            </w:pPr>
            <w:r>
              <w:rPr>
                <w:rFonts w:ascii="Tahoma"/>
                <w:b/>
                <w:sz w:val="20"/>
              </w:rPr>
              <w:t>RAGIONE SOCIALE AZIENDA/STUDIO/ASSOCIAZIONE:</w:t>
            </w:r>
          </w:p>
        </w:tc>
      </w:tr>
    </w:tbl>
    <w:p w14:paraId="6A45E6E7" w14:textId="018B23AB" w:rsidR="00326C3A" w:rsidRPr="00EF3220" w:rsidRDefault="00AE2DED">
      <w:pPr>
        <w:ind w:left="1561" w:right="1609"/>
        <w:jc w:val="center"/>
        <w:rPr>
          <w:rFonts w:ascii="Tahoma" w:hAnsi="Tahoma"/>
          <w:b/>
          <w:color w:val="FF0000"/>
          <w:sz w:val="20"/>
        </w:rPr>
      </w:pPr>
      <w:r w:rsidRPr="00EF3220">
        <w:rPr>
          <w:rFonts w:ascii="Tahoma" w:hAnsi="Tahoma"/>
          <w:b/>
          <w:color w:val="FF0000"/>
          <w:sz w:val="20"/>
        </w:rPr>
        <w:t>CHIEDE L’ISCRIZIONE AL CORSO DI FORMAZIONE</w:t>
      </w:r>
      <w:r w:rsidR="00887EBA">
        <w:rPr>
          <w:rFonts w:ascii="Tahoma" w:hAnsi="Tahoma"/>
          <w:b/>
          <w:color w:val="FF0000"/>
          <w:sz w:val="20"/>
        </w:rPr>
        <w:t xml:space="preserve"> </w:t>
      </w:r>
      <w:r w:rsidR="00B66809">
        <w:rPr>
          <w:rFonts w:ascii="Tahoma" w:hAnsi="Tahoma"/>
          <w:b/>
          <w:color w:val="FF0000"/>
          <w:sz w:val="20"/>
        </w:rPr>
        <w:t>*</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26C8262" w14:textId="77777777" w:rsidTr="00EF3220">
        <w:trPr>
          <w:trHeight w:val="302"/>
        </w:trPr>
        <w:tc>
          <w:tcPr>
            <w:tcW w:w="6824" w:type="dxa"/>
            <w:shd w:val="clear" w:color="auto" w:fill="DEDEDE"/>
          </w:tcPr>
          <w:p w14:paraId="16B81B30"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2FF7D02A"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50F998EC"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5BCE841C" w14:textId="77777777" w:rsidTr="00561655">
        <w:trPr>
          <w:trHeight w:val="720"/>
        </w:trPr>
        <w:tc>
          <w:tcPr>
            <w:tcW w:w="6824" w:type="dxa"/>
            <w:vAlign w:val="center"/>
          </w:tcPr>
          <w:p w14:paraId="67D2AB9C" w14:textId="433E53A1" w:rsidR="00326C3A" w:rsidRPr="00B678AB" w:rsidRDefault="0088240F" w:rsidP="00A31613">
            <w:pPr>
              <w:pStyle w:val="TableParagraph"/>
              <w:tabs>
                <w:tab w:val="left" w:pos="6420"/>
              </w:tabs>
              <w:spacing w:line="242" w:lineRule="auto"/>
              <w:ind w:left="210" w:right="91"/>
              <w:rPr>
                <w:rFonts w:asciiTheme="minorHAnsi" w:hAnsiTheme="minorHAnsi" w:cstheme="minorHAnsi"/>
                <w:color w:val="FF0000"/>
                <w:sz w:val="20"/>
                <w:szCs w:val="20"/>
              </w:rPr>
            </w:pPr>
            <w:bookmarkStart w:id="14" w:name="Abilitante_alla_somministrazione_al_pub"/>
            <w:bookmarkEnd w:id="14"/>
            <w:r w:rsidRPr="00B678AB">
              <w:rPr>
                <w:rFonts w:asciiTheme="minorHAnsi" w:hAnsiTheme="minorHAnsi" w:cstheme="minorHAnsi"/>
                <w:b/>
                <w:bCs/>
                <w:color w:val="FF0000"/>
                <w:sz w:val="20"/>
                <w:szCs w:val="20"/>
              </w:rPr>
              <w:t>SEMI</w:t>
            </w:r>
            <w:r w:rsidR="00253A9D" w:rsidRPr="00B678AB">
              <w:rPr>
                <w:rFonts w:asciiTheme="minorHAnsi" w:hAnsiTheme="minorHAnsi" w:cstheme="minorHAnsi"/>
                <w:b/>
                <w:bCs/>
                <w:color w:val="FF0000"/>
                <w:sz w:val="20"/>
                <w:szCs w:val="20"/>
              </w:rPr>
              <w:t>N</w:t>
            </w:r>
            <w:r w:rsidRPr="00B678AB">
              <w:rPr>
                <w:rFonts w:asciiTheme="minorHAnsi" w:hAnsiTheme="minorHAnsi" w:cstheme="minorHAnsi"/>
                <w:b/>
                <w:bCs/>
                <w:color w:val="FF0000"/>
                <w:sz w:val="20"/>
                <w:szCs w:val="20"/>
              </w:rPr>
              <w:t>ARIO</w:t>
            </w:r>
            <w:r w:rsidR="00A31613" w:rsidRPr="00B678AB">
              <w:rPr>
                <w:rFonts w:asciiTheme="minorHAnsi" w:hAnsiTheme="minorHAnsi" w:cstheme="minorHAnsi"/>
                <w:b/>
                <w:bCs/>
                <w:color w:val="FF0000"/>
                <w:sz w:val="20"/>
                <w:szCs w:val="20"/>
              </w:rPr>
              <w:t xml:space="preserve"> </w:t>
            </w:r>
            <w:r w:rsidRPr="00B678AB">
              <w:rPr>
                <w:rFonts w:asciiTheme="minorHAnsi" w:hAnsiTheme="minorHAnsi" w:cstheme="minorHAnsi"/>
                <w:b/>
                <w:color w:val="FF0000"/>
                <w:sz w:val="20"/>
                <w:szCs w:val="20"/>
              </w:rPr>
              <w:t>“</w:t>
            </w:r>
            <w:r w:rsidR="00B678AB" w:rsidRPr="00B678AB">
              <w:rPr>
                <w:rFonts w:asciiTheme="minorHAnsi" w:hAnsiTheme="minorHAnsi" w:cstheme="minorHAnsi"/>
                <w:b/>
                <w:color w:val="FF0000"/>
                <w:sz w:val="20"/>
                <w:szCs w:val="20"/>
              </w:rPr>
              <w:t>IL REGOLAMENTO GENERALE SULLA PROTEZIONE DEI DATI E LA FIGURA DEL DPO</w:t>
            </w:r>
            <w:r w:rsidR="00253A9D" w:rsidRPr="00B678AB">
              <w:rPr>
                <w:rFonts w:asciiTheme="minorHAnsi" w:hAnsiTheme="minorHAnsi" w:cstheme="minorHAnsi"/>
                <w:b/>
                <w:bCs/>
                <w:color w:val="FF0000"/>
                <w:sz w:val="20"/>
                <w:szCs w:val="20"/>
              </w:rPr>
              <w:t>”</w:t>
            </w:r>
            <w:r w:rsidR="00253A9D" w:rsidRPr="00B678AB">
              <w:rPr>
                <w:rFonts w:asciiTheme="minorHAnsi" w:hAnsiTheme="minorHAnsi" w:cstheme="minorHAnsi"/>
                <w:b/>
                <w:color w:val="FF0000"/>
                <w:sz w:val="20"/>
                <w:szCs w:val="20"/>
              </w:rPr>
              <w:t xml:space="preserve"> </w:t>
            </w:r>
            <w:r w:rsidR="00B678AB" w:rsidRPr="00B678AB">
              <w:rPr>
                <w:rFonts w:asciiTheme="minorHAnsi" w:hAnsiTheme="minorHAnsi" w:cstheme="minorHAnsi"/>
                <w:b/>
                <w:color w:val="FF0000"/>
                <w:sz w:val="20"/>
                <w:szCs w:val="20"/>
              </w:rPr>
              <w:t>12</w:t>
            </w:r>
            <w:r w:rsidRPr="00B678AB">
              <w:rPr>
                <w:rFonts w:asciiTheme="minorHAnsi" w:hAnsiTheme="minorHAnsi" w:cstheme="minorHAnsi"/>
                <w:b/>
                <w:color w:val="FF0000"/>
                <w:sz w:val="20"/>
                <w:szCs w:val="20"/>
              </w:rPr>
              <w:t xml:space="preserve"> </w:t>
            </w:r>
            <w:r w:rsidR="00DA113C" w:rsidRPr="00B678AB">
              <w:rPr>
                <w:rFonts w:asciiTheme="minorHAnsi" w:hAnsiTheme="minorHAnsi" w:cstheme="minorHAnsi"/>
                <w:b/>
                <w:color w:val="FF0000"/>
                <w:sz w:val="20"/>
                <w:szCs w:val="20"/>
              </w:rPr>
              <w:t>dic</w:t>
            </w:r>
            <w:r w:rsidR="00290336" w:rsidRPr="00B678AB">
              <w:rPr>
                <w:rFonts w:asciiTheme="minorHAnsi" w:hAnsiTheme="minorHAnsi" w:cstheme="minorHAnsi"/>
                <w:b/>
                <w:color w:val="FF0000"/>
                <w:sz w:val="20"/>
                <w:szCs w:val="20"/>
              </w:rPr>
              <w:t>embre</w:t>
            </w:r>
            <w:r w:rsidRPr="00B678AB">
              <w:rPr>
                <w:rFonts w:asciiTheme="minorHAnsi" w:hAnsiTheme="minorHAnsi" w:cstheme="minorHAnsi"/>
                <w:b/>
                <w:color w:val="FF0000"/>
                <w:sz w:val="20"/>
                <w:szCs w:val="20"/>
              </w:rPr>
              <w:t xml:space="preserve"> 2023</w:t>
            </w:r>
            <w:r w:rsidR="00447529" w:rsidRPr="00B678AB">
              <w:rPr>
                <w:rFonts w:asciiTheme="minorHAnsi" w:hAnsiTheme="minorHAnsi" w:cstheme="minorHAnsi"/>
                <w:b/>
                <w:color w:val="FF0000"/>
                <w:sz w:val="20"/>
                <w:szCs w:val="20"/>
              </w:rPr>
              <w:t>, ore 1</w:t>
            </w:r>
            <w:r w:rsidR="00DA113C" w:rsidRPr="00B678AB">
              <w:rPr>
                <w:rFonts w:asciiTheme="minorHAnsi" w:hAnsiTheme="minorHAnsi" w:cstheme="minorHAnsi"/>
                <w:b/>
                <w:color w:val="FF0000"/>
                <w:sz w:val="20"/>
                <w:szCs w:val="20"/>
              </w:rPr>
              <w:t>5</w:t>
            </w:r>
            <w:r w:rsidR="00447529" w:rsidRPr="00B678AB">
              <w:rPr>
                <w:rFonts w:asciiTheme="minorHAnsi" w:hAnsiTheme="minorHAnsi" w:cstheme="minorHAnsi"/>
                <w:b/>
                <w:color w:val="FF0000"/>
                <w:sz w:val="20"/>
                <w:szCs w:val="20"/>
              </w:rPr>
              <w:t>.00</w:t>
            </w:r>
          </w:p>
        </w:tc>
        <w:tc>
          <w:tcPr>
            <w:tcW w:w="916" w:type="dxa"/>
            <w:vAlign w:val="center"/>
          </w:tcPr>
          <w:p w14:paraId="180E80DA" w14:textId="1B47F657" w:rsidR="00326C3A" w:rsidRPr="00EF3220" w:rsidRDefault="00B678AB" w:rsidP="00A92D66">
            <w:pPr>
              <w:pStyle w:val="TableParagraph"/>
              <w:ind w:left="51" w:right="38"/>
              <w:jc w:val="center"/>
              <w:rPr>
                <w:rFonts w:ascii="Tahoma" w:hAnsi="Tahoma" w:cs="Tahoma"/>
                <w:b/>
                <w:sz w:val="20"/>
              </w:rPr>
            </w:pPr>
            <w:bookmarkStart w:id="15" w:name="124"/>
            <w:bookmarkEnd w:id="15"/>
            <w:r>
              <w:rPr>
                <w:rFonts w:ascii="Tahoma" w:hAnsi="Tahoma" w:cs="Tahoma"/>
                <w:b/>
                <w:sz w:val="20"/>
              </w:rPr>
              <w:t>4</w:t>
            </w:r>
          </w:p>
        </w:tc>
        <w:tc>
          <w:tcPr>
            <w:tcW w:w="2270" w:type="dxa"/>
            <w:vAlign w:val="center"/>
          </w:tcPr>
          <w:p w14:paraId="7F71E45D" w14:textId="77777777" w:rsidR="00561655" w:rsidRPr="00EF3220" w:rsidRDefault="00561655" w:rsidP="00A92D66">
            <w:pPr>
              <w:pStyle w:val="TableParagraph"/>
              <w:spacing w:before="1" w:line="222" w:lineRule="exact"/>
              <w:ind w:left="0"/>
              <w:jc w:val="center"/>
              <w:rPr>
                <w:rFonts w:ascii="Tahoma" w:hAnsi="Tahoma" w:cs="Tahoma"/>
                <w:b/>
                <w:bCs/>
                <w:sz w:val="14"/>
                <w:szCs w:val="14"/>
              </w:rPr>
            </w:pPr>
            <w:r w:rsidRPr="00EF3220">
              <w:rPr>
                <w:rFonts w:ascii="Tahoma" w:hAnsi="Tahoma" w:cs="Tahoma"/>
                <w:b/>
                <w:bCs/>
                <w:sz w:val="14"/>
                <w:szCs w:val="14"/>
              </w:rPr>
              <w:t>CORSO GRATUITO</w:t>
            </w:r>
          </w:p>
          <w:p w14:paraId="4F52B454" w14:textId="588FECED" w:rsidR="00A92D66" w:rsidRPr="00EF3220" w:rsidRDefault="00EF3220" w:rsidP="00A92D66">
            <w:pPr>
              <w:pStyle w:val="TableParagraph"/>
              <w:spacing w:before="1" w:line="222" w:lineRule="exact"/>
              <w:ind w:left="0"/>
              <w:jc w:val="center"/>
              <w:rPr>
                <w:rFonts w:ascii="Tahoma" w:hAnsi="Tahoma" w:cs="Tahoma"/>
                <w:sz w:val="14"/>
                <w:szCs w:val="14"/>
              </w:rPr>
            </w:pPr>
            <w:r w:rsidRPr="00EF3220">
              <w:rPr>
                <w:rFonts w:ascii="Tahoma" w:hAnsi="Tahoma" w:cs="Tahoma"/>
                <w:sz w:val="14"/>
                <w:szCs w:val="14"/>
              </w:rPr>
              <w:t xml:space="preserve">Per le imprese iscritte alla </w:t>
            </w:r>
          </w:p>
          <w:p w14:paraId="32DCCDC3" w14:textId="1901E86B" w:rsidR="0058362C" w:rsidRPr="0058362C" w:rsidRDefault="00561655" w:rsidP="0058362C">
            <w:pPr>
              <w:pStyle w:val="TableParagraph"/>
              <w:spacing w:before="1" w:line="222" w:lineRule="exact"/>
              <w:ind w:left="0"/>
              <w:jc w:val="center"/>
              <w:rPr>
                <w:rFonts w:ascii="Tahoma" w:hAnsi="Tahoma" w:cs="Tahoma"/>
                <w:sz w:val="14"/>
                <w:szCs w:val="14"/>
              </w:rPr>
            </w:pPr>
            <w:r w:rsidRPr="00EF3220">
              <w:rPr>
                <w:rFonts w:ascii="Tahoma" w:hAnsi="Tahoma" w:cs="Tahoma"/>
                <w:sz w:val="14"/>
                <w:szCs w:val="14"/>
              </w:rPr>
              <w:t>CCIAA del Gran Sasso</w:t>
            </w:r>
          </w:p>
        </w:tc>
      </w:tr>
    </w:tbl>
    <w:p w14:paraId="7FD45C2B" w14:textId="77777777" w:rsidR="00253A9D" w:rsidRDefault="00253A9D" w:rsidP="00652175">
      <w:pPr>
        <w:tabs>
          <w:tab w:val="left" w:pos="3299"/>
          <w:tab w:val="left" w:pos="6615"/>
          <w:tab w:val="left" w:pos="9832"/>
        </w:tabs>
        <w:spacing w:before="1"/>
        <w:ind w:left="638"/>
        <w:rPr>
          <w:rFonts w:ascii="Tahoma"/>
          <w:sz w:val="20"/>
        </w:rPr>
      </w:pPr>
      <w:bookmarkStart w:id="16" w:name="Agenti_e_rappresentanti_di_commercio_(_"/>
      <w:bookmarkStart w:id="17" w:name="Aggiornamento_Obbligatorio_dell’Install"/>
      <w:bookmarkStart w:id="18" w:name="Dirigenti_sul_posto_delle_Attività_di_R"/>
      <w:bookmarkEnd w:id="16"/>
      <w:bookmarkEnd w:id="17"/>
      <w:bookmarkEnd w:id="18"/>
    </w:p>
    <w:p w14:paraId="102E6809" w14:textId="5419E0DD" w:rsidR="00326C3A" w:rsidRDefault="00AE2DED" w:rsidP="00652175">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sidR="00652175">
        <w:rPr>
          <w:rFonts w:ascii="Tahoma"/>
          <w:spacing w:val="-2"/>
          <w:sz w:val="20"/>
        </w:rPr>
        <w:t>_____________________________</w:t>
      </w:r>
    </w:p>
    <w:p w14:paraId="5F59E7C7" w14:textId="77777777" w:rsidR="00652175" w:rsidRDefault="00652175">
      <w:pPr>
        <w:pStyle w:val="Corpotesto"/>
        <w:rPr>
          <w:rFonts w:ascii="Times New Roman"/>
          <w:sz w:val="20"/>
        </w:rPr>
      </w:pPr>
    </w:p>
    <w:p w14:paraId="171D9436" w14:textId="77777777" w:rsidR="00652175" w:rsidRDefault="00652175">
      <w:pPr>
        <w:pStyle w:val="Corpotesto"/>
        <w:rPr>
          <w:rFonts w:ascii="Times New Roman"/>
          <w:sz w:val="20"/>
        </w:rPr>
      </w:pPr>
    </w:p>
    <w:p w14:paraId="1039875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14:paraId="52488600" w14:textId="77777777" w:rsidR="00326C3A" w:rsidRDefault="00AE2DED">
      <w:pPr>
        <w:pStyle w:val="Titolo31"/>
      </w:pPr>
      <w:r>
        <w:t>Il titolare del trattamento</w:t>
      </w:r>
    </w:p>
    <w:p w14:paraId="43498E6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77EA0965" w14:textId="77777777" w:rsidR="00326C3A" w:rsidRDefault="00AE2DED">
      <w:pPr>
        <w:pStyle w:val="Titolo31"/>
        <w:spacing w:line="160" w:lineRule="exact"/>
      </w:pPr>
      <w:r>
        <w:t>Il Responsabile della protezione dei dati</w:t>
      </w:r>
    </w:p>
    <w:p w14:paraId="452D6CB8" w14:textId="0B04E3AD" w:rsidR="00326C3A" w:rsidRDefault="00AE2DED" w:rsidP="00887EBA">
      <w:pPr>
        <w:pStyle w:val="Corpotesto"/>
        <w:spacing w:before="1"/>
        <w:ind w:left="114"/>
      </w:pPr>
      <w:r>
        <w:t>Il titolare ha nominato il Responsabile della protezione dei dati (Data Protection Officer)</w:t>
      </w:r>
      <w:r w:rsidR="009135F3">
        <w:t>.</w:t>
      </w:r>
      <w:r>
        <w:t>L'utilizzo dei dati acquisiti avviene nel rispetto della normativa vigente sul trattamento dei dati personali (Regolamento Europeo 679/2016).</w:t>
      </w:r>
    </w:p>
    <w:p w14:paraId="7AB09E90" w14:textId="77777777" w:rsidR="00326C3A" w:rsidRDefault="00AE2DED">
      <w:pPr>
        <w:pStyle w:val="Titolo31"/>
        <w:spacing w:before="15" w:line="160" w:lineRule="exact"/>
      </w:pPr>
      <w:r>
        <w:t>Privacy Policy</w:t>
      </w:r>
    </w:p>
    <w:p w14:paraId="64C004B4"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35815A1D" w14:textId="77777777" w:rsidR="00326C3A" w:rsidRDefault="00AE2DED">
      <w:pPr>
        <w:pStyle w:val="Titolo31"/>
        <w:jc w:val="both"/>
      </w:pPr>
      <w:r>
        <w:t>Finalità e modalità del trattamento</w:t>
      </w:r>
    </w:p>
    <w:p w14:paraId="3E6AD384" w14:textId="77777777" w:rsidR="00326C3A" w:rsidRDefault="00AE2DED">
      <w:pPr>
        <w:pStyle w:val="Corpotesto"/>
        <w:spacing w:before="1"/>
        <w:ind w:left="114" w:right="178"/>
        <w:jc w:val="both"/>
      </w:pPr>
      <w:r>
        <w:t>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14:paraId="234145A6" w14:textId="77777777" w:rsidR="00326C3A" w:rsidRDefault="00AE2DED">
      <w:pPr>
        <w:pStyle w:val="Titolo31"/>
        <w:spacing w:line="160" w:lineRule="exact"/>
        <w:jc w:val="both"/>
      </w:pPr>
      <w:r>
        <w:t>Ambito di diffusione dei dati</w:t>
      </w:r>
    </w:p>
    <w:p w14:paraId="65BC33DA" w14:textId="559F1539" w:rsidR="00326C3A" w:rsidRDefault="00AE2DED" w:rsidP="00887EBA">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I dati personali trattati saranno tempestivamente cancellati nel momento in cui le finalità del trattamento saranno esaurite. Nel caso di particolari obblighi di legge, il trattamento delle informazioni proseguirà in accordo con la legislazione vigente.</w:t>
      </w:r>
    </w:p>
    <w:p w14:paraId="001E170E" w14:textId="77777777" w:rsidR="00326C3A" w:rsidRDefault="00AE2DED">
      <w:pPr>
        <w:pStyle w:val="Titolo31"/>
        <w:jc w:val="both"/>
      </w:pPr>
      <w:r>
        <w:t>Diritti degli interessati</w:t>
      </w:r>
    </w:p>
    <w:p w14:paraId="1D6713EF"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10">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67472DF" w14:textId="77777777" w:rsidR="00326C3A" w:rsidRDefault="00326C3A">
      <w:pPr>
        <w:pStyle w:val="Corpotesto"/>
        <w:rPr>
          <w:sz w:val="20"/>
        </w:rPr>
      </w:pPr>
    </w:p>
    <w:p w14:paraId="0C679BF9" w14:textId="77777777" w:rsidR="00326C3A" w:rsidRDefault="00326C3A">
      <w:pPr>
        <w:pStyle w:val="Corpotesto"/>
        <w:spacing w:before="10"/>
        <w:rPr>
          <w:sz w:val="23"/>
        </w:rPr>
      </w:pPr>
    </w:p>
    <w:p w14:paraId="7DD75374" w14:textId="77777777" w:rsidR="00326C3A" w:rsidRDefault="00AE2DED">
      <w:pPr>
        <w:tabs>
          <w:tab w:val="left" w:pos="3299"/>
          <w:tab w:val="left" w:pos="6615"/>
          <w:tab w:val="left" w:pos="9832"/>
        </w:tabs>
        <w:spacing w:before="1"/>
        <w:ind w:left="638"/>
        <w:rPr>
          <w:rFonts w:ascii="Times New Roman"/>
          <w:sz w:val="20"/>
        </w:rPr>
      </w:pPr>
      <w:r>
        <w:rPr>
          <w:rFonts w:ascii="Tahoma"/>
          <w:sz w:val="20"/>
        </w:rPr>
        <w:lastRenderedPageBreak/>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1"/>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81F0" w14:textId="77777777" w:rsidR="001D1F9F" w:rsidRDefault="001D1F9F" w:rsidP="00326C3A">
      <w:r>
        <w:separator/>
      </w:r>
    </w:p>
  </w:endnote>
  <w:endnote w:type="continuationSeparator" w:id="0">
    <w:p w14:paraId="6B116D30" w14:textId="77777777" w:rsidR="001D1F9F" w:rsidRDefault="001D1F9F"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40C9" w14:textId="7C889C57" w:rsidR="00326C3A" w:rsidRDefault="008E04D6">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0F14EA73" wp14:editId="50C6FA99">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43490E25" w14:textId="27D4AAA6" w:rsidR="00326C3A" w:rsidRDefault="00AE2DED" w:rsidP="00EF3220">
                          <w:pPr>
                            <w:ind w:left="78" w:right="76"/>
                            <w:jc w:val="center"/>
                            <w:rPr>
                              <w:rFonts w:ascii="Times New Roman" w:hAnsi="Times New Roman"/>
                              <w:sz w:val="16"/>
                            </w:rPr>
                          </w:pPr>
                          <w:r>
                            <w:rPr>
                              <w:rFonts w:ascii="Times New Roman" w:hAnsi="Times New Roman"/>
                              <w:sz w:val="16"/>
                            </w:rPr>
                            <w:t xml:space="preserve">P. IVA 01751450667 Sede amministrativa: Via degli Opifici n°1 – N. Industriale di Bazzano </w:t>
                          </w:r>
                          <w:r w:rsidR="00024655">
                            <w:rPr>
                              <w:rFonts w:ascii="Times New Roman" w:hAnsi="Times New Roman"/>
                              <w:sz w:val="16"/>
                            </w:rPr>
                            <w:t>–</w:t>
                          </w:r>
                          <w:r>
                            <w:rPr>
                              <w:rFonts w:ascii="Times New Roman" w:hAnsi="Times New Roman"/>
                              <w:sz w:val="16"/>
                            </w:rPr>
                            <w:t xml:space="preserve"> 67010 L’Aquila -</w:t>
                          </w:r>
                        </w:p>
                        <w:p w14:paraId="64B08CA9" w14:textId="677410EF"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4EA73"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43490E25" w14:textId="27D4AAA6" w:rsidR="00326C3A" w:rsidRDefault="00AE2DED" w:rsidP="00EF3220">
                    <w:pPr>
                      <w:ind w:left="78" w:right="76"/>
                      <w:jc w:val="center"/>
                      <w:rPr>
                        <w:rFonts w:ascii="Times New Roman" w:hAnsi="Times New Roman"/>
                        <w:sz w:val="16"/>
                      </w:rPr>
                    </w:pPr>
                    <w:r>
                      <w:rPr>
                        <w:rFonts w:ascii="Times New Roman" w:hAnsi="Times New Roman"/>
                        <w:sz w:val="16"/>
                      </w:rPr>
                      <w:t xml:space="preserve">P. IVA 01751450667 Sede amministrativa: Via degli Opifici n°1 – N. Industriale di Bazzano </w:t>
                    </w:r>
                    <w:r w:rsidR="00024655">
                      <w:rPr>
                        <w:rFonts w:ascii="Times New Roman" w:hAnsi="Times New Roman"/>
                        <w:sz w:val="16"/>
                      </w:rPr>
                      <w:t>–</w:t>
                    </w:r>
                    <w:r>
                      <w:rPr>
                        <w:rFonts w:ascii="Times New Roman" w:hAnsi="Times New Roman"/>
                        <w:sz w:val="16"/>
                      </w:rPr>
                      <w:t xml:space="preserve"> 67010 L’Aquila -</w:t>
                    </w:r>
                  </w:p>
                  <w:p w14:paraId="64B08CA9" w14:textId="677410EF"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45618" w14:textId="77777777" w:rsidR="001D1F9F" w:rsidRDefault="001D1F9F" w:rsidP="00326C3A">
      <w:r>
        <w:separator/>
      </w:r>
    </w:p>
  </w:footnote>
  <w:footnote w:type="continuationSeparator" w:id="0">
    <w:p w14:paraId="534DF277" w14:textId="77777777" w:rsidR="001D1F9F" w:rsidRDefault="001D1F9F" w:rsidP="00326C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506F7B"/>
    <w:multiLevelType w:val="hybridMultilevel"/>
    <w:tmpl w:val="456C96DA"/>
    <w:lvl w:ilvl="0" w:tplc="73F01956">
      <w:numFmt w:val="bullet"/>
      <w:lvlText w:val=""/>
      <w:lvlJc w:val="left"/>
      <w:pPr>
        <w:ind w:left="720" w:hanging="360"/>
      </w:pPr>
      <w:rPr>
        <w:rFonts w:ascii="Symbol" w:eastAsia="Arial" w:hAnsi="Symbo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51383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70088"/>
    <w:rsid w:val="000D5987"/>
    <w:rsid w:val="000E7774"/>
    <w:rsid w:val="00124339"/>
    <w:rsid w:val="00186E6C"/>
    <w:rsid w:val="001D1F9F"/>
    <w:rsid w:val="001E5019"/>
    <w:rsid w:val="00201061"/>
    <w:rsid w:val="00206531"/>
    <w:rsid w:val="00225EEE"/>
    <w:rsid w:val="00232683"/>
    <w:rsid w:val="00253A9D"/>
    <w:rsid w:val="00290336"/>
    <w:rsid w:val="002925DF"/>
    <w:rsid w:val="00293D12"/>
    <w:rsid w:val="00305BB0"/>
    <w:rsid w:val="00326C3A"/>
    <w:rsid w:val="00335920"/>
    <w:rsid w:val="003779FD"/>
    <w:rsid w:val="00380BF7"/>
    <w:rsid w:val="003C102F"/>
    <w:rsid w:val="003D01CE"/>
    <w:rsid w:val="003E09CE"/>
    <w:rsid w:val="003F7037"/>
    <w:rsid w:val="00447529"/>
    <w:rsid w:val="004A7348"/>
    <w:rsid w:val="004F4D1F"/>
    <w:rsid w:val="00547090"/>
    <w:rsid w:val="00561655"/>
    <w:rsid w:val="0058362C"/>
    <w:rsid w:val="00593FC1"/>
    <w:rsid w:val="00595C54"/>
    <w:rsid w:val="005E17E0"/>
    <w:rsid w:val="005F0E5E"/>
    <w:rsid w:val="00652175"/>
    <w:rsid w:val="006747A9"/>
    <w:rsid w:val="00675C44"/>
    <w:rsid w:val="006A7FDC"/>
    <w:rsid w:val="006C028C"/>
    <w:rsid w:val="006C6CF5"/>
    <w:rsid w:val="006E35AE"/>
    <w:rsid w:val="006F0DE4"/>
    <w:rsid w:val="00746F70"/>
    <w:rsid w:val="007B4D02"/>
    <w:rsid w:val="007C0EF0"/>
    <w:rsid w:val="007D3FE0"/>
    <w:rsid w:val="007E6671"/>
    <w:rsid w:val="00872727"/>
    <w:rsid w:val="0088240F"/>
    <w:rsid w:val="008873F4"/>
    <w:rsid w:val="00887EBA"/>
    <w:rsid w:val="008C67BF"/>
    <w:rsid w:val="008E04D6"/>
    <w:rsid w:val="009135F3"/>
    <w:rsid w:val="00990EDD"/>
    <w:rsid w:val="009D3F86"/>
    <w:rsid w:val="00A31613"/>
    <w:rsid w:val="00A31F28"/>
    <w:rsid w:val="00A32409"/>
    <w:rsid w:val="00A34150"/>
    <w:rsid w:val="00A416F3"/>
    <w:rsid w:val="00A51D7D"/>
    <w:rsid w:val="00A71748"/>
    <w:rsid w:val="00A92D66"/>
    <w:rsid w:val="00AB248B"/>
    <w:rsid w:val="00AB615D"/>
    <w:rsid w:val="00AD2257"/>
    <w:rsid w:val="00AD3C33"/>
    <w:rsid w:val="00AD6F0D"/>
    <w:rsid w:val="00AE2DED"/>
    <w:rsid w:val="00AF44F1"/>
    <w:rsid w:val="00B66809"/>
    <w:rsid w:val="00B678AB"/>
    <w:rsid w:val="00B773FD"/>
    <w:rsid w:val="00BA6EBA"/>
    <w:rsid w:val="00BB0FA4"/>
    <w:rsid w:val="00BD411F"/>
    <w:rsid w:val="00BF6823"/>
    <w:rsid w:val="00C26F49"/>
    <w:rsid w:val="00CB6075"/>
    <w:rsid w:val="00CC4598"/>
    <w:rsid w:val="00CD6F6A"/>
    <w:rsid w:val="00CE78D6"/>
    <w:rsid w:val="00D04D00"/>
    <w:rsid w:val="00D21186"/>
    <w:rsid w:val="00D7225D"/>
    <w:rsid w:val="00DA113C"/>
    <w:rsid w:val="00DA23AC"/>
    <w:rsid w:val="00DE77F5"/>
    <w:rsid w:val="00DF7897"/>
    <w:rsid w:val="00E426BA"/>
    <w:rsid w:val="00E4649A"/>
    <w:rsid w:val="00E61048"/>
    <w:rsid w:val="00E81566"/>
    <w:rsid w:val="00EA0E63"/>
    <w:rsid w:val="00EB498A"/>
    <w:rsid w:val="00EF3220"/>
    <w:rsid w:val="00F57A49"/>
    <w:rsid w:val="00FE4803"/>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1A17"/>
  <w15:docId w15:val="{49C118BD-59E0-4AAE-BCC9-5297CCB9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rsid w:val="001E5019"/>
    <w:rPr>
      <w:rFonts w:ascii="Arial" w:eastAsia="Arial" w:hAnsi="Arial" w:cs="Arial"/>
      <w:lang w:val="it-IT" w:eastAsia="it-IT" w:bidi="it-IT"/>
    </w:rPr>
  </w:style>
  <w:style w:type="paragraph" w:styleId="Pidipagina">
    <w:name w:val="footer"/>
    <w:basedOn w:val="Normale"/>
    <w:link w:val="PidipaginaCarattere"/>
    <w:uiPriority w:val="99"/>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94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agenziaperlosviluppo.aq@pec.it" TargetMode="External"/><Relationship Id="rId4" Type="http://schemas.openxmlformats.org/officeDocument/2006/relationships/webSettings" Target="webSettings.xml"/><Relationship Id="rId9" Type="http://schemas.openxmlformats.org/officeDocument/2006/relationships/hyperlink" Target="mailto:formazione@agenziagransasso.camcom.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608</Words>
  <Characters>3471</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10</cp:revision>
  <dcterms:created xsi:type="dcterms:W3CDTF">2023-04-27T15:49:00Z</dcterms:created>
  <dcterms:modified xsi:type="dcterms:W3CDTF">2023-12-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